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accepted for publication in</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0e2445c</w:t>
        </w:r>
      </w:hyperlink>
      <w:r>
        <w:t xml:space="preserve"> </w:t>
      </w:r>
      <w:r>
        <w:t xml:space="preserve">on September 10,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rh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r>
        <w:t xml:space="preserve"> </w:t>
      </w:r>
      <w:r>
        <w:t xml:space="preserve">Panels M–P of figure</w:t>
      </w:r>
      <w:r>
        <w:t xml:space="preserve"> </w:t>
      </w:r>
      <w:hyperlink w:anchor="fig:01">
        <w:r>
          <w:rPr>
            <w:rStyle w:val="Hyperlink"/>
          </w:rPr>
          <w:t xml:space="preserve">1</w:t>
        </w:r>
      </w:hyperlink>
      <w:r>
        <w:t xml:space="preserve"> </w:t>
      </w:r>
      <w:r>
        <w:t xml:space="preserve">show three-dimensional visualizations of representative acini.</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é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é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é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é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é et al. have shown that the number of acini (e.g. counted acinar entran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é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é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é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n. In: Fishman A, Elias J, Fishman J, Grippi M, Senior R, Pack A, editors. Fishman’s pulmonary diseases and disorders. 4th Edition.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 Alternatives to animal experimentation.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0e2445c24e13ea304a7439efa969e7a0fc2309cd"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0e2445c24e13ea304a7439efa969e7a0fc2309cd" TargetMode="External" /><Relationship Type="http://schemas.openxmlformats.org/officeDocument/2006/relationships/hyperlink" Id="rId23" Target="https://habi.github.io/acinar-analysis-manuscript/v/0e2445c24e13ea304a7439efa969e7a0fc2309cd/"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0e2445c)" TargetMode="External" /><Relationship Type="http://schemas.openxmlformats.org/officeDocument/2006/relationships/hyperlink" Id="rId36" Target="mailto:schittny@ana.unibe.ch?subject=Feedback%20regarding%20the%20acinus%20manuscript%20(0e2445c)"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0e2445c24e13ea304a7439efa969e7a0fc2309cd"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0e2445c24e13ea304a7439efa969e7a0fc2309cd" TargetMode="External" /><Relationship Type="http://schemas.openxmlformats.org/officeDocument/2006/relationships/hyperlink" Id="rId23" Target="https://habi.github.io/acinar-analysis-manuscript/v/0e2445c24e13ea304a7439efa969e7a0fc2309cd/"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0e2445c)" TargetMode="External" /><Relationship Type="http://schemas.openxmlformats.org/officeDocument/2006/relationships/hyperlink" Id="rId36" Target="mailto:schittny@ana.unibe.ch?subject=Feedback%20regarding%20the%20acinus%20manuscript%20(0e244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9-10T08:45:09Z</dcterms:created>
  <dcterms:modified xsi:type="dcterms:W3CDTF">2021-09-10T08: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9-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